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Dub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_Data/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ustomer$Churn and customer$gender</w:t>
      </w:r>
      <w:r>
        <w:br w:type="textWrapping"/>
      </w:r>
      <w:r>
        <w:rPr>
          <w:rStyle w:val="VerbatimChar"/>
        </w:rPr>
        <w:t xml:space="preserve">## X-squared = 0.48408, df = 1, p-value = 0.4866</w:t>
      </w:r>
    </w:p>
    <w:p>
      <w:pPr>
        <w:pStyle w:val="SourceCode"/>
      </w:pPr>
      <w:r>
        <w:rPr>
          <w:rStyle w:val="NormalTok"/>
        </w:rPr>
        <w:t xml:space="preserve">customer_twoLev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iorCitiz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niorCitiz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SeniorCitizen, Partner, Dependents, PhoneService, Churn)</w:t>
      </w:r>
    </w:p>
    <w:p>
      <w:pPr>
        <w:pStyle w:val="SourceCode"/>
      </w:pPr>
      <w:r>
        <w:rPr>
          <w:rStyle w:val="KeywordTok"/>
        </w:rPr>
        <w:t xml:space="preserve">sjp.chi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ustomer_twoLevels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's Chi2-Test of Independ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correl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Charg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ustomerID, TotalCharges, gender, PhoneServi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iorCitiz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niorCitiz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hu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ur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9248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</dc:title>
  <dc:creator>Matt Dube</dc:creator>
  <dcterms:created xsi:type="dcterms:W3CDTF">2018-12-15T18:19:00Z</dcterms:created>
  <dcterms:modified xsi:type="dcterms:W3CDTF">2018-12-15T18:19:00Z</dcterms:modified>
</cp:coreProperties>
</file>